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Company Name]</w:t>
      </w:r>
      <w:r>
        <w:br/>
      </w:r>
      <w:r>
        <w:t xml:space="preserve">[Company Address]</w:t>
      </w:r>
      <w:r>
        <w:br/>
      </w:r>
      <w:r>
        <w:t xml:space="preserve">Córdoba, Argentina</w:t>
      </w:r>
    </w:p>
    <w:p>
      <w:pPr>
        <w:pStyle w:val="BodyText"/>
      </w:pPr>
      <w:r>
        <w:t xml:space="preserve">Dear Hiring Manager,</w:t>
      </w:r>
    </w:p>
    <w:p>
      <w:pPr>
        <w:pStyle w:val="BodyText"/>
      </w:pPr>
      <w:r>
        <w:t xml:space="preserve">I am writing to express my strong interest in the Pharmacist position at your esteemed organization in Córdoba, Argentina. As a dedicated and experienced pharmacy professional with a passion for patient care and community health, I am eager to contribute my skills and knowledge to support the vital work of your team. Having worked in various pharmacy settings across Latin America, I have developed a deep understanding of the unique challenges and opportunities that exist in healthcare systems like those in Argentina, particularly in Córdoba. This cover letter outlines my qualifications, experience, and commitment to excellence as a Pharmacist.</w:t>
      </w:r>
    </w:p>
    <w:bookmarkStart w:id="20" w:name="X9e3c5246fe387d03a77f0435d0d03f1b4ea6327"/>
    <w:p>
      <w:pPr>
        <w:pStyle w:val="Heading2"/>
      </w:pPr>
      <w:r>
        <w:t xml:space="preserve">Why I Am a Strong Candidate for the Pharmacist Role</w:t>
      </w:r>
    </w:p>
    <w:p>
      <w:pPr>
        <w:pStyle w:val="FirstParagraph"/>
      </w:pPr>
      <w:r>
        <w:t xml:space="preserve">With over [X] years of experience in pharmacy practice, I have consistently demonstrated a strong ability to manage medication systems, counsel patients, and collaborate with healthcare providers. My career has been guided by the core principles of accuracy, empathy, and innovation—values that align closely with the mission of pharmacies in Córdoba. As a Pharmacist in Argentina’s dynamic healthcare landscape, I understand the critical role that pharmacists play in ensuring medication safety, promoting public health initiatives, and addressing regional health disparities.</w:t>
      </w:r>
    </w:p>
    <w:p>
      <w:pPr>
        <w:pStyle w:val="BodyText"/>
      </w:pPr>
      <w:r>
        <w:t xml:space="preserve">My expertise includes [specific skills, e.g., "compounding medications," "managing inventory systems," "implementing patient education programs"]. In Córdoba, where access to specialized healthcare services can be limited, my ability to provide comprehensive pharmaceutical care is particularly valuable. For example, during my time at [previous pharmacy or organization], I led a project to improve medication adherence among elderly patients through personalized counseling and follow-up visits. This initiative not only enhanced patient outcomes but also reinforced the importance of pharmacists as integral members of the healthcare team.</w:t>
      </w:r>
    </w:p>
    <w:bookmarkEnd w:id="20"/>
    <w:bookmarkStart w:id="21" w:name="Xb60da6f98406b25f0323c802031a7ec5b9e01ff"/>
    <w:p>
      <w:pPr>
        <w:pStyle w:val="Heading2"/>
      </w:pPr>
      <w:r>
        <w:t xml:space="preserve">Understanding the Needs of Córdoba, Argentina</w:t>
      </w:r>
    </w:p>
    <w:p>
      <w:pPr>
        <w:pStyle w:val="FirstParagraph"/>
      </w:pPr>
      <w:r>
        <w:t xml:space="preserve">Córdoba is a city known for its rich cultural heritage and growing demand for quality healthcare services. As a Pharmacist in this region, I am acutely aware of the need to balance traditional medical practices with modern pharmaceutical advancements. The healthcare system in Argentina emphasizes accessibility and affordability, and I have consistently adapted my approach to meet these priorities while maintaining the highest standards of professional integrity.</w:t>
      </w:r>
    </w:p>
    <w:p>
      <w:pPr>
        <w:pStyle w:val="BodyText"/>
      </w:pPr>
      <w:r>
        <w:t xml:space="preserve">One of my key strengths is my ability to work in multicultural environments. Córdoba’s diverse population requires pharmacists to communicate effectively with patients from varied backgrounds. My fluency in [languages, e.g., Spanish and English] and my experience working with immigrant communities have equipped me to provide culturally sensitive care. Additionally, I stay current with the latest developments in pharmacy practice through continuous education and participation in professional organizations such as [relevant associations, e.g., "Colegio de Farmacéuticos de Córdoba"].</w:t>
      </w:r>
    </w:p>
    <w:bookmarkEnd w:id="21"/>
    <w:bookmarkStart w:id="22" w:name="commitment-to-patient-centered-care"/>
    <w:p>
      <w:pPr>
        <w:pStyle w:val="Heading2"/>
      </w:pPr>
      <w:r>
        <w:t xml:space="preserve">Commitment to Patient-Centered Care</w:t>
      </w:r>
    </w:p>
    <w:p>
      <w:pPr>
        <w:pStyle w:val="FirstParagraph"/>
      </w:pPr>
      <w:r>
        <w:t xml:space="preserve">At the heart of my work as a Pharmacist is a steadfast commitment to patient-centered care. I believe that every interaction with a patient is an opportunity to educate, support, and empower them in their health journey. In Córdoba, where many individuals face barriers to healthcare access, this philosophy is especially impactful. My approach emphasizes active listening, clear communication, and the use of technology to streamline services and improve efficiency.</w:t>
      </w:r>
    </w:p>
    <w:p>
      <w:pPr>
        <w:pStyle w:val="BodyText"/>
      </w:pPr>
      <w:r>
        <w:t xml:space="preserve">For instance, I have implemented electronic prescribing systems in previous roles to reduce errors and enhance coordination with physicians. In Argentina’s evolving healthcare environment, these innovations are essential for ensuring that patients receive timely and accurate medication management. Furthermore, I have volunteered with local health initiatives to provide free medication consultations and wellness workshops, reflecting my dedication to community service.</w:t>
      </w:r>
    </w:p>
    <w:bookmarkEnd w:id="22"/>
    <w:bookmarkStart w:id="23" w:name="why-company-name"/>
    <w:p>
      <w:pPr>
        <w:pStyle w:val="Heading2"/>
      </w:pPr>
      <w:r>
        <w:t xml:space="preserve">Why [Company Name]?</w:t>
      </w:r>
    </w:p>
    <w:p>
      <w:pPr>
        <w:pStyle w:val="FirstParagraph"/>
      </w:pPr>
      <w:r>
        <w:t xml:space="preserve">I am particularly drawn to your organization because of its reputation for [specific qualities, e.g., "excellence in patient care," "innovative pharmacy solutions," or "commitment to social responsibility"]. I admire how your team prioritizes the unique needs of Córdoba’s community, and I am eager to contribute to this mission. Your focus on [mention a specific program, service, or value of the company] resonates deeply with my professional goals.</w:t>
      </w:r>
    </w:p>
    <w:p>
      <w:pPr>
        <w:pStyle w:val="BodyText"/>
      </w:pPr>
      <w:r>
        <w:t xml:space="preserve">As a Pharmacist in Argentina, I understand that success depends not only on technical expertise but also on collaboration and adaptability. I am confident that my background in [specific areas, e.g., "community pharmacy," "hospital pharmacy," or "pharmaceutical research"] will allow me to make a meaningful contribution to your team. I am particularly excited about the opportunity to work in Córdoba, where I can combine my passion for pharmacy with a desire to give back to a region that values healthcare as a cornerstone of its development.</w:t>
      </w:r>
    </w:p>
    <w:bookmarkEnd w:id="23"/>
    <w:bookmarkStart w:id="24" w:name="conclusion"/>
    <w:p>
      <w:pPr>
        <w:pStyle w:val="Heading2"/>
      </w:pPr>
      <w:r>
        <w:t xml:space="preserve">Conclusion</w:t>
      </w:r>
    </w:p>
    <w:p>
      <w:pPr>
        <w:pStyle w:val="FirstParagraph"/>
      </w:pPr>
      <w:r>
        <w:t xml:space="preserve">In closing, I would be honored to bring my skills and dedication to your organization as a Pharmacist in Córdoba, Argentina. I am confident that my experience, combined with my enthusiasm for this role, will enable me to support your mission of delivering exceptional pharmaceutical care. Thank you for considering my application. I look forward to the opportunity to discuss how I can contribute to your team and make a positive impact on the health of Córdoba’s residents.</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Position in Argentina Córdoba</dc:title>
  <dc:creator/>
  <cp:keywords/>
  <dcterms:created xsi:type="dcterms:W3CDTF">2025-12-10T14:24:46Z</dcterms:created>
  <dcterms:modified xsi:type="dcterms:W3CDTF">2025-12-10T14:24:46Z</dcterms:modified>
</cp:coreProperties>
</file>

<file path=docProps/custom.xml><?xml version="1.0" encoding="utf-8"?>
<Properties xmlns="http://schemas.openxmlformats.org/officeDocument/2006/custom-properties" xmlns:vt="http://schemas.openxmlformats.org/officeDocument/2006/docPropsVTypes"/>
</file>